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ynlait Milk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561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33733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 Stow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ynlait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1EBA69B" w:rsidR="00661C78" w:rsidRDefault="00C06362">
      <w:r>
        <w:rPr>
          <w:noProof/>
        </w:rPr>
        <w:drawing>
          <wp:inline distT="0" distB="0" distL="0" distR="0" wp14:anchorId="6AD9AC3C" wp14:editId="7A600D5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06362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